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0445" w:rsidRPr="00B71682" w:rsidRDefault="00A10445" w:rsidP="00A10445">
      <w:pPr>
        <w:tabs>
          <w:tab w:val="left" w:pos="-720"/>
        </w:tabs>
        <w:spacing w:after="0" w:line="360" w:lineRule="auto"/>
        <w:ind w:hanging="720"/>
        <w:rPr>
          <w:rFonts w:ascii="Times New Roman" w:hAnsi="Times New Roman"/>
          <w:sz w:val="20"/>
          <w:szCs w:val="20"/>
        </w:rPr>
      </w:pPr>
      <w:r w:rsidRPr="00B71682">
        <w:rPr>
          <w:rFonts w:ascii="Times New Roman" w:hAnsi="Times New Roman"/>
          <w:b/>
          <w:sz w:val="20"/>
          <w:szCs w:val="20"/>
        </w:rPr>
        <w:t>Supplementary Table 2</w:t>
      </w:r>
      <w:r>
        <w:rPr>
          <w:rFonts w:ascii="Times New Roman" w:hAnsi="Times New Roman"/>
          <w:b/>
          <w:sz w:val="20"/>
          <w:szCs w:val="20"/>
        </w:rPr>
        <w:t>.</w:t>
      </w:r>
      <w:r w:rsidRPr="00B71682">
        <w:rPr>
          <w:rFonts w:ascii="Times New Roman" w:hAnsi="Times New Roman"/>
          <w:sz w:val="20"/>
          <w:szCs w:val="20"/>
        </w:rPr>
        <w:t xml:space="preserve"> Predicted drug likeness properties of total eighty phytochemicals </w:t>
      </w:r>
    </w:p>
    <w:tbl>
      <w:tblPr>
        <w:tblpPr w:leftFromText="180" w:rightFromText="180" w:vertAnchor="page" w:horzAnchor="margin" w:tblpXSpec="center" w:tblpY="2371"/>
        <w:tblW w:w="11023" w:type="dxa"/>
        <w:tblLayout w:type="fixed"/>
        <w:tblLook w:val="04A0" w:firstRow="1" w:lastRow="0" w:firstColumn="1" w:lastColumn="0" w:noHBand="0" w:noVBand="1"/>
      </w:tblPr>
      <w:tblGrid>
        <w:gridCol w:w="534"/>
        <w:gridCol w:w="2126"/>
        <w:gridCol w:w="1134"/>
        <w:gridCol w:w="992"/>
        <w:gridCol w:w="992"/>
        <w:gridCol w:w="709"/>
        <w:gridCol w:w="992"/>
        <w:gridCol w:w="993"/>
        <w:gridCol w:w="992"/>
        <w:gridCol w:w="1559"/>
      </w:tblGrid>
      <w:tr w:rsidR="00A10445" w:rsidRPr="00B71682" w:rsidTr="00121F24">
        <w:trPr>
          <w:cantSplit/>
        </w:trPr>
        <w:tc>
          <w:tcPr>
            <w:tcW w:w="534" w:type="dxa"/>
            <w:vMerge w:val="restart"/>
            <w:tcBorders>
              <w:top w:val="single" w:sz="4" w:space="0" w:color="auto"/>
            </w:tcBorders>
          </w:tcPr>
          <w:p w:rsidR="00A10445" w:rsidRPr="005D023A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D023A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</w:tcPr>
          <w:p w:rsidR="00A10445" w:rsidRPr="005D023A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D023A">
              <w:rPr>
                <w:rFonts w:ascii="Times New Roman" w:hAnsi="Times New Roman"/>
                <w:sz w:val="20"/>
                <w:szCs w:val="20"/>
              </w:rPr>
              <w:t>Ligand</w:t>
            </w:r>
          </w:p>
        </w:tc>
        <w:tc>
          <w:tcPr>
            <w:tcW w:w="6804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A10445" w:rsidRPr="005D023A" w:rsidRDefault="00A10445" w:rsidP="00121F2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D023A">
              <w:rPr>
                <w:rFonts w:ascii="Times New Roman" w:hAnsi="Times New Roman"/>
                <w:sz w:val="20"/>
                <w:szCs w:val="20"/>
              </w:rPr>
              <w:t>Drug likeness   properties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Remark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  <w:vMerge/>
            <w:tcBorders>
              <w:bottom w:val="single" w:sz="4" w:space="0" w:color="auto"/>
            </w:tcBorders>
          </w:tcPr>
          <w:p w:rsidR="00A10445" w:rsidRPr="005D023A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:rsidR="00A10445" w:rsidRPr="005D023A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5D023A" w:rsidRDefault="00A10445" w:rsidP="00121F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hyperlink r:id="rId5" w:history="1">
              <w:r w:rsidRPr="005D023A">
                <w:rPr>
                  <w:rFonts w:ascii="Times New Roman" w:hAnsi="Times New Roman"/>
                  <w:sz w:val="20"/>
                  <w:szCs w:val="20"/>
                </w:rPr>
                <w:t>miLogP</w:t>
              </w:r>
            </w:hyperlink>
          </w:p>
          <w:p w:rsidR="00A10445" w:rsidRPr="005D023A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hyperlink r:id="rId6" w:history="1">
              <w:r w:rsidRPr="006D492D">
                <w:rPr>
                  <w:rStyle w:val="a3"/>
                  <w:rFonts w:ascii="Times New Roman" w:hAnsi="Times New Roman"/>
                  <w:sz w:val="20"/>
                  <w:szCs w:val="20"/>
                </w:rPr>
                <w:t>TPSA</w:t>
              </w:r>
            </w:hyperlink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 w:rsidRPr="006D492D">
              <w:rPr>
                <w:rFonts w:ascii="Times New Roman" w:hAnsi="Times New Roman" w:cs="Times New Roman"/>
              </w:rPr>
              <w:t>MW</w:t>
            </w:r>
          </w:p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D492D">
              <w:rPr>
                <w:rFonts w:ascii="Times New Roman" w:hAnsi="Times New Roman"/>
                <w:sz w:val="20"/>
                <w:szCs w:val="20"/>
              </w:rPr>
              <w:t>nHBA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D492D">
              <w:rPr>
                <w:rFonts w:ascii="Times New Roman" w:hAnsi="Times New Roman"/>
                <w:sz w:val="20"/>
                <w:szCs w:val="20"/>
              </w:rPr>
              <w:t>nHBD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proofErr w:type="spellStart"/>
            <w:r w:rsidRPr="006D492D">
              <w:rPr>
                <w:rFonts w:ascii="Times New Roman" w:hAnsi="Times New Roman" w:cs="Times New Roman"/>
              </w:rPr>
              <w:t>nrotb</w:t>
            </w:r>
            <w:proofErr w:type="spellEnd"/>
          </w:p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10445" w:rsidRPr="006D492D" w:rsidRDefault="00A10445" w:rsidP="00121F24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hyperlink r:id="rId7" w:history="1">
              <w:r w:rsidRPr="006D492D">
                <w:rPr>
                  <w:rStyle w:val="a3"/>
                  <w:rFonts w:ascii="Times New Roman" w:hAnsi="Times New Roman"/>
                </w:rPr>
                <w:t>Vol</w:t>
              </w:r>
            </w:hyperlink>
          </w:p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10445" w:rsidRPr="00B71682" w:rsidTr="00121F24">
        <w:trPr>
          <w:cantSplit/>
        </w:trPr>
        <w:tc>
          <w:tcPr>
            <w:tcW w:w="534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-Caren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45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6.24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1.81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-Shogaol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3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.5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6.38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1.38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lph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saro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4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.7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8.2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6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afe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3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.1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35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6.4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gelicin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2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.3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6.1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4.1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pigenin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4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0.8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0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0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saro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4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.7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8.2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6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ryophyll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1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6.3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6.1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udesm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0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2.3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3.8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n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3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6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2.3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lar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8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4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lysteg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B2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‒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1.9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2.9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5.18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2.8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ravacr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8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0.22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8.5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edr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7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4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Curcumin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3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3.0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68.38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32.18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uscohyg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8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.5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35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6.69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iterpenoid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F-D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2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0.1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4.5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8.3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Eugenol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.4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4.20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2.1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Furul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2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.7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4.1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2.0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enistein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2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0.8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0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0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ger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2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.7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4.3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5.6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kgol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‒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1.4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28.6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08.40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39.8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armal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.8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2.2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9.9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arm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6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7.9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12.25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4.9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Kaempfer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1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1.1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6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2.0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Luteolin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9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1.1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6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2.0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Norharma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.8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4.3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3.8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elletie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8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.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1.2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0.58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Phenol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8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8.2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3.1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per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3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8.7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5.3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67.7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perito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2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.0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2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5.1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rotop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7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7.2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3.3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8.0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Quercetin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6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1.3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2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0.08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nap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2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6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2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7.5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nap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‒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2.0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5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0.3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8.0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Tanshino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IIA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1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.2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4.35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69.89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Thymol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3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0.22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8.5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Trop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.4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1.2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6.0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0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.8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8.23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3.6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in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5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6.0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23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1.6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ol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‒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.5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6.25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1.5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oafinidi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4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.6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28.4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21.4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fastuos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6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24.2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8.62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0.49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ferinA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8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6.3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2.38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l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1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6.5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6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9.1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lideA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1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6.3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1.8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lideD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1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6.3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1.8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1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6.3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1.81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C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9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2.3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4.8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D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8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9.9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6.5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29.9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F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.4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5.5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0.22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M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29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2.4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2.57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4.3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N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3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2.4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0.5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somn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.6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.8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4.2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6.2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lastRenderedPageBreak/>
              <w:t>5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Zingero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.5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.5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4.23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6.7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-Homocastasterone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2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7.9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8.7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9.0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lideB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1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6.1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4.61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4.12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O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4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4.6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2.6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4.5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Suitable 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-Epibrassinolide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1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7.2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0.69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1.2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remophil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0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9.9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umulene</w:t>
            </w:r>
            <w:proofErr w:type="spellEnd"/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.3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6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4.0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tigmasterol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‒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7.8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2.70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0.3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cnist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.62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2.4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2.64</w:t>
            </w:r>
          </w:p>
        </w:tc>
        <w:tc>
          <w:tcPr>
            <w:tcW w:w="70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8.89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aidzin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49.8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16.38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48.1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Rosmarin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.6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44.5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60.32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3.5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lph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myrin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8.08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26.73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1.0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rachid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8.7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7.3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12.54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8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8.6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Bacos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.11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215.8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771.00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8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40.8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dinane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5.97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0.0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04.36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9.75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tosterol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8.6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14.72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6.52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1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Brassicasterol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7.37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98.68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3.53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2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Cerotic acid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9.6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7.3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96.70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9.4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3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hlorogen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 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-0.45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64.74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54.31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6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6.27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4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ulcitol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-3.1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21.37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82.17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6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1.66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5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lat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(Flavonoid)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-1.58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271.19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594.52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5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6.12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6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kgetin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5.97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59.8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566.52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52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7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Lupeol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8.29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26.73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1.6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Oleic acid</w:t>
            </w:r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7.58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7.30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82.47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5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8.84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9</w:t>
            </w:r>
          </w:p>
        </w:tc>
        <w:tc>
          <w:tcPr>
            <w:tcW w:w="2126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roanthocyanidins</w:t>
            </w:r>
            <w:proofErr w:type="spellEnd"/>
          </w:p>
        </w:tc>
        <w:tc>
          <w:tcPr>
            <w:tcW w:w="1134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3.05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209.75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592.55</w:t>
            </w:r>
          </w:p>
        </w:tc>
        <w:tc>
          <w:tcPr>
            <w:tcW w:w="709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9</w:t>
            </w:r>
          </w:p>
        </w:tc>
        <w:tc>
          <w:tcPr>
            <w:tcW w:w="993" w:type="dxa"/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93.20</w:t>
            </w:r>
          </w:p>
        </w:tc>
        <w:tc>
          <w:tcPr>
            <w:tcW w:w="1559" w:type="dxa"/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  <w:tr w:rsidR="00A10445" w:rsidRPr="00B71682" w:rsidTr="00121F24">
        <w:trPr>
          <w:cantSplit/>
        </w:trPr>
        <w:tc>
          <w:tcPr>
            <w:tcW w:w="534" w:type="dxa"/>
            <w:tcBorders>
              <w:bottom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copoleti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.28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132.33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493.5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D492D">
              <w:rPr>
                <w:rFonts w:ascii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A10445" w:rsidRPr="006D492D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D492D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2.15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A10445" w:rsidRPr="00B71682" w:rsidRDefault="00A10445" w:rsidP="00121F2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Not Suitable</w:t>
            </w:r>
          </w:p>
        </w:tc>
      </w:tr>
    </w:tbl>
    <w:p w:rsidR="00A10445" w:rsidRPr="00B71682" w:rsidRDefault="00A10445" w:rsidP="00A10445">
      <w:pPr>
        <w:spacing w:after="0" w:line="360" w:lineRule="auto"/>
        <w:ind w:left="-585"/>
        <w:rPr>
          <w:rFonts w:ascii="Times New Roman" w:hAnsi="Times New Roman"/>
          <w:sz w:val="20"/>
          <w:szCs w:val="20"/>
        </w:rPr>
      </w:pPr>
    </w:p>
    <w:p w:rsidR="00A10445" w:rsidRPr="00B71682" w:rsidRDefault="00A10445" w:rsidP="00A10445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B71682">
        <w:rPr>
          <w:rFonts w:ascii="Times New Roman" w:hAnsi="Times New Roman"/>
          <w:sz w:val="20"/>
          <w:szCs w:val="20"/>
        </w:rPr>
        <w:t xml:space="preserve">Strongly deviation of any property was highlighted </w:t>
      </w:r>
      <w:r>
        <w:rPr>
          <w:rFonts w:ascii="Times New Roman" w:hAnsi="Times New Roman"/>
          <w:sz w:val="20"/>
          <w:szCs w:val="20"/>
        </w:rPr>
        <w:t>in bold font</w:t>
      </w:r>
      <w:r w:rsidRPr="00B71682">
        <w:rPr>
          <w:rFonts w:ascii="Times New Roman" w:hAnsi="Times New Roman"/>
          <w:sz w:val="20"/>
          <w:szCs w:val="20"/>
        </w:rPr>
        <w:t xml:space="preserve">. </w:t>
      </w:r>
    </w:p>
    <w:p w:rsidR="00A10445" w:rsidRPr="00B71682" w:rsidRDefault="00A10445" w:rsidP="00A10445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B71682">
        <w:rPr>
          <w:rFonts w:ascii="Times New Roman" w:hAnsi="Times New Roman"/>
          <w:sz w:val="20"/>
          <w:szCs w:val="20"/>
        </w:rPr>
        <w:t>miLogP</w:t>
      </w:r>
      <w:proofErr w:type="spellEnd"/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Octanol/water partition coefficient; TPSA</w:t>
      </w:r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t</w:t>
      </w:r>
      <w:r w:rsidRPr="00B71682">
        <w:rPr>
          <w:rFonts w:ascii="Times New Roman" w:hAnsi="Times New Roman"/>
          <w:sz w:val="20"/>
          <w:szCs w:val="20"/>
        </w:rPr>
        <w:t xml:space="preserve">opological </w:t>
      </w:r>
      <w:r>
        <w:rPr>
          <w:rFonts w:ascii="Times New Roman" w:hAnsi="Times New Roman"/>
          <w:sz w:val="20"/>
          <w:szCs w:val="20"/>
        </w:rPr>
        <w:t>p</w:t>
      </w:r>
      <w:r w:rsidRPr="00B71682">
        <w:rPr>
          <w:rFonts w:ascii="Times New Roman" w:hAnsi="Times New Roman"/>
          <w:sz w:val="20"/>
          <w:szCs w:val="20"/>
        </w:rPr>
        <w:t xml:space="preserve">olar </w:t>
      </w:r>
      <w:r>
        <w:rPr>
          <w:rFonts w:ascii="Times New Roman" w:hAnsi="Times New Roman"/>
          <w:sz w:val="20"/>
          <w:szCs w:val="20"/>
        </w:rPr>
        <w:t>s</w:t>
      </w:r>
      <w:r w:rsidRPr="00B71682">
        <w:rPr>
          <w:rFonts w:ascii="Times New Roman" w:hAnsi="Times New Roman"/>
          <w:sz w:val="20"/>
          <w:szCs w:val="20"/>
        </w:rPr>
        <w:t xml:space="preserve">urface </w:t>
      </w:r>
      <w:r>
        <w:rPr>
          <w:rFonts w:ascii="Times New Roman" w:hAnsi="Times New Roman"/>
          <w:sz w:val="20"/>
          <w:szCs w:val="20"/>
        </w:rPr>
        <w:t>a</w:t>
      </w:r>
      <w:r w:rsidRPr="00B71682">
        <w:rPr>
          <w:rFonts w:ascii="Times New Roman" w:hAnsi="Times New Roman"/>
          <w:sz w:val="20"/>
          <w:szCs w:val="20"/>
        </w:rPr>
        <w:t>rea; MW</w:t>
      </w:r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m</w:t>
      </w:r>
      <w:r w:rsidRPr="00B71682">
        <w:rPr>
          <w:rFonts w:ascii="Times New Roman" w:hAnsi="Times New Roman"/>
          <w:sz w:val="20"/>
          <w:szCs w:val="20"/>
        </w:rPr>
        <w:t xml:space="preserve">olecular weight; </w:t>
      </w:r>
      <w:proofErr w:type="spellStart"/>
      <w:r w:rsidRPr="00B71682">
        <w:rPr>
          <w:rFonts w:ascii="Times New Roman" w:hAnsi="Times New Roman"/>
          <w:sz w:val="20"/>
          <w:szCs w:val="20"/>
        </w:rPr>
        <w:t>nHBA</w:t>
      </w:r>
      <w:proofErr w:type="spellEnd"/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number of hydrogen bond acceptors; </w:t>
      </w:r>
      <w:proofErr w:type="spellStart"/>
      <w:r w:rsidRPr="00B71682">
        <w:rPr>
          <w:rFonts w:ascii="Times New Roman" w:hAnsi="Times New Roman"/>
          <w:sz w:val="20"/>
          <w:szCs w:val="20"/>
        </w:rPr>
        <w:t>nHBD</w:t>
      </w:r>
      <w:proofErr w:type="spellEnd"/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number of hydrogen bond donors; </w:t>
      </w:r>
      <w:proofErr w:type="spellStart"/>
      <w:r w:rsidRPr="00B71682">
        <w:rPr>
          <w:rFonts w:ascii="Times New Roman" w:hAnsi="Times New Roman"/>
          <w:sz w:val="20"/>
          <w:szCs w:val="20"/>
        </w:rPr>
        <w:t>nrotb</w:t>
      </w:r>
      <w:proofErr w:type="spellEnd"/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number of rotatable bonds. </w:t>
      </w:r>
    </w:p>
    <w:p w:rsidR="00A10445" w:rsidRPr="00B71682" w:rsidRDefault="00A10445" w:rsidP="00A10445">
      <w:pPr>
        <w:spacing w:after="0" w:line="360" w:lineRule="auto"/>
        <w:ind w:left="-585"/>
        <w:rPr>
          <w:rFonts w:ascii="Times New Roman" w:hAnsi="Times New Roman"/>
          <w:sz w:val="20"/>
          <w:szCs w:val="20"/>
        </w:rPr>
      </w:pPr>
    </w:p>
    <w:p w:rsidR="00FF488F" w:rsidRDefault="00FF488F">
      <w:bookmarkStart w:id="0" w:name="_GoBack"/>
      <w:bookmarkEnd w:id="0"/>
    </w:p>
    <w:sectPr w:rsidR="00FF488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doNotDisplayPageBoundaries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QxMzQxNrcAspV0lIJTi4sz8/NACgxrASzTUowsAAAA"/>
  </w:docVars>
  <w:rsids>
    <w:rsidRoot w:val="00A10445"/>
    <w:rsid w:val="00A10445"/>
    <w:rsid w:val="00FF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0445"/>
    <w:pPr>
      <w:spacing w:after="120" w:line="264" w:lineRule="auto"/>
      <w:jc w:val="left"/>
    </w:pPr>
    <w:rPr>
      <w:rFonts w:ascii="Calibri" w:eastAsia="맑은 고딕" w:hAnsi="Calibri" w:cs="Times New Roman"/>
      <w:kern w:val="0"/>
      <w:sz w:val="21"/>
      <w:szCs w:val="21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A104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en-IN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10445"/>
    <w:rPr>
      <w:rFonts w:ascii="Courier New" w:eastAsia="맑은 고딕" w:hAnsi="Courier New" w:cs="Courier New"/>
      <w:kern w:val="0"/>
      <w:szCs w:val="20"/>
      <w:lang w:val="en-IN" w:eastAsia="en-IN"/>
    </w:rPr>
  </w:style>
  <w:style w:type="character" w:styleId="a3">
    <w:name w:val="Hyperlink"/>
    <w:uiPriority w:val="99"/>
    <w:semiHidden/>
    <w:unhideWhenUsed/>
    <w:rsid w:val="00A1044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0445"/>
    <w:pPr>
      <w:spacing w:after="120" w:line="264" w:lineRule="auto"/>
      <w:jc w:val="left"/>
    </w:pPr>
    <w:rPr>
      <w:rFonts w:ascii="Calibri" w:eastAsia="맑은 고딕" w:hAnsi="Calibri" w:cs="Times New Roman"/>
      <w:kern w:val="0"/>
      <w:sz w:val="21"/>
      <w:szCs w:val="21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A104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en-IN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10445"/>
    <w:rPr>
      <w:rFonts w:ascii="Courier New" w:eastAsia="맑은 고딕" w:hAnsi="Courier New" w:cs="Courier New"/>
      <w:kern w:val="0"/>
      <w:szCs w:val="20"/>
      <w:lang w:val="en-IN" w:eastAsia="en-IN"/>
    </w:rPr>
  </w:style>
  <w:style w:type="character" w:styleId="a3">
    <w:name w:val="Hyperlink"/>
    <w:uiPriority w:val="99"/>
    <w:semiHidden/>
    <w:unhideWhenUsed/>
    <w:rsid w:val="00A104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olinspiration.com/services/volume.htm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molinspiration.com/services/psa.html" TargetMode="External"/><Relationship Id="rId5" Type="http://schemas.openxmlformats.org/officeDocument/2006/relationships/hyperlink" Target="http://www.molinspiration.com/services/logp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5</Words>
  <Characters>4475</Characters>
  <Application>Microsoft Office Word</Application>
  <DocSecurity>0</DocSecurity>
  <Lines>37</Lines>
  <Paragraphs>10</Paragraphs>
  <ScaleCrop>false</ScaleCrop>
  <Company/>
  <LinksUpToDate>false</LinksUpToDate>
  <CharactersWithSpaces>5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11:00Z</dcterms:created>
  <dcterms:modified xsi:type="dcterms:W3CDTF">2021-04-06T00:11:00Z</dcterms:modified>
</cp:coreProperties>
</file>